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Пономаре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113224674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ю терминал. Перехожу в каталог курса, который был сформирован при выполнении лабораторной работы №2. Обновляю локальный репозиторий, скачав изменения из удаленного репозитория с помощью команды git pull (Рис. 1).</w:t>
      </w:r>
      <w:r>
        <w:t xml:space="preserve"> </w:t>
      </w:r>
      <w:r>
        <w:drawing>
          <wp:inline>
            <wp:extent cx="5334000" cy="27510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home/taponomareva/work/study/2024-2025/Архитектура%20компьютера/arch-pc/labs/lab03/report/image/image_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Перехожу в каталог с шаблоном отчета по лабораторной работе №3. Провожу компиляцию шаблона с использованием команды make. Проверяю корректность полученных файлов. Итог: в папке report появились файлы report.docx и report.pdf (Рис. 2).</w:t>
      </w:r>
      <w:r>
        <w:t xml:space="preserve"> </w:t>
      </w:r>
      <w:r>
        <w:drawing>
          <wp:inline>
            <wp:extent cx="5334000" cy="394689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home/taponomareva/work/study/2024-2025/Архитектура%20компьютера/arch-pc/labs/lab03/report/image/image_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6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Удаляю полученные файлы командой make clean (Рис. 3).</w:t>
      </w:r>
      <w:r>
        <w:t xml:space="preserve"> </w:t>
      </w:r>
      <w:r>
        <w:drawing>
          <wp:inline>
            <wp:extent cx="5334000" cy="6938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home/taponomareva/work/study/2024-2025/Архитектура%20компьютера/arch-pc/labs/lab03/report/image/image_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Файлы были успешно удалены из данной папки report (Рис. 4).</w:t>
      </w:r>
      <w:r>
        <w:t xml:space="preserve"> </w:t>
      </w:r>
      <w:r>
        <w:drawing>
          <wp:inline>
            <wp:extent cx="5334000" cy="2652142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home/taponomareva/work/study/2024-2025/Архитектура%20компьютера/arch-pc/labs/lab03/report/image/image_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2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Открытие report.md при помощи текстового редактора (Рис. 5).</w:t>
      </w:r>
      <w:r>
        <w:t xml:space="preserve"> </w:t>
      </w:r>
      <w:r>
        <w:drawing>
          <wp:inline>
            <wp:extent cx="5334000" cy="3185259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home/taponomareva/work/study/2024-2025/Архитектура%20компьютера/arch-pc/labs/lab03/report/image/image_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Компилирование отчета с использованием Makefile (Рис. 6)</w:t>
      </w:r>
      <w:r>
        <w:t xml:space="preserve"> </w:t>
      </w:r>
      <w:r>
        <w:drawing>
          <wp:inline>
            <wp:extent cx="5334000" cy="2423843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home/taponomareva/work/study/2024-2025/Архитектура%20компьютера/arch-pc/labs/lab03/report/image/image_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3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Файлы были загружены в GitHub (Рис. 7)</w:t>
      </w:r>
      <w:r>
        <w:t xml:space="preserve"> </w:t>
      </w:r>
      <w:r>
        <w:drawing>
          <wp:inline>
            <wp:extent cx="5334000" cy="248600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home/taponomareva/work/study/2024-2025/Архитектура%20компьютера/arch-pc/labs/lab03/report/image/image_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6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освоены процедуры оформления отчетов с помощью легковесного языка разметки Markdown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Пономарева Татьяна Александровна 1132246742</dc:creator>
  <dc:language>ru-RU</dc:language>
  <cp:keywords/>
  <dcterms:created xsi:type="dcterms:W3CDTF">2024-10-12T20:34:10Z</dcterms:created>
  <dcterms:modified xsi:type="dcterms:W3CDTF">2024-10-12T20:3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